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AC151" w14:textId="4A2252D9" w:rsidR="00E85D84" w:rsidRDefault="004140D4">
      <w:pPr>
        <w:rPr>
          <w:rFonts w:ascii="Verdana" w:hAnsi="Verdana"/>
          <w:b/>
          <w:bCs/>
          <w:sz w:val="28"/>
          <w:szCs w:val="28"/>
          <w:lang w:val="en-US"/>
        </w:rPr>
      </w:pPr>
      <w:r>
        <w:rPr>
          <w:rFonts w:ascii="Verdana" w:hAnsi="Verdana"/>
          <w:b/>
          <w:bCs/>
          <w:sz w:val="28"/>
          <w:szCs w:val="28"/>
          <w:lang w:val="en-US"/>
        </w:rPr>
        <w:t>Mohamme</w:t>
      </w:r>
      <w:r w:rsidR="00E85D84">
        <w:rPr>
          <w:rFonts w:ascii="Verdana" w:hAnsi="Verdana"/>
          <w:b/>
          <w:bCs/>
          <w:sz w:val="28"/>
          <w:szCs w:val="28"/>
          <w:lang w:val="en-US"/>
        </w:rPr>
        <w:t>d Elmir</w:t>
      </w:r>
    </w:p>
    <w:p w14:paraId="5BC9FB00" w14:textId="3B0EF71C" w:rsidR="004140D4" w:rsidRPr="00E85D84" w:rsidRDefault="004140D4">
      <w:pPr>
        <w:rPr>
          <w:rFonts w:ascii="Verdana" w:hAnsi="Verdana"/>
          <w:b/>
          <w:bCs/>
          <w:sz w:val="28"/>
          <w:szCs w:val="28"/>
          <w:lang w:val="en-US"/>
        </w:rPr>
      </w:pPr>
      <w:r w:rsidRPr="004140D4">
        <w:rPr>
          <w:rFonts w:ascii="Verdana" w:hAnsi="Verdana"/>
          <w:b/>
          <w:bCs/>
          <w:sz w:val="17"/>
          <w:szCs w:val="17"/>
          <w:lang w:val="en-US"/>
        </w:rPr>
        <w:t>Postal Address</w:t>
      </w:r>
    </w:p>
    <w:p w14:paraId="66AA5BB6" w14:textId="77777777" w:rsidR="00E85D84" w:rsidRDefault="004140D4">
      <w:pPr>
        <w:rPr>
          <w:rFonts w:ascii="Verdana" w:hAnsi="Verdana"/>
          <w:b/>
          <w:bCs/>
          <w:sz w:val="17"/>
          <w:szCs w:val="17"/>
          <w:lang w:val="en-US"/>
        </w:rPr>
      </w:pPr>
      <w:r w:rsidRPr="004140D4">
        <w:rPr>
          <w:rFonts w:ascii="Verdana" w:hAnsi="Verdana"/>
          <w:b/>
          <w:bCs/>
          <w:sz w:val="17"/>
          <w:szCs w:val="17"/>
          <w:lang w:val="en-US"/>
        </w:rPr>
        <w:t>0203986666/Ghanaian</w:t>
      </w:r>
    </w:p>
    <w:p w14:paraId="56A29E83" w14:textId="735A86FF" w:rsidR="004140D4" w:rsidRDefault="00E85D84">
      <w:pPr>
        <w:rPr>
          <w:rFonts w:ascii="Verdana" w:hAnsi="Verdana"/>
          <w:b/>
          <w:bCs/>
          <w:sz w:val="17"/>
          <w:szCs w:val="17"/>
          <w:lang w:val="en-US"/>
        </w:rPr>
      </w:pPr>
      <w:hyperlink r:id="rId5" w:history="1">
        <w:r w:rsidRPr="0028444B">
          <w:rPr>
            <w:rStyle w:val="Hyperlink"/>
            <w:rFonts w:ascii="Verdana" w:hAnsi="Verdana"/>
            <w:b/>
            <w:bCs/>
            <w:sz w:val="17"/>
            <w:szCs w:val="17"/>
            <w:lang w:val="en-US"/>
          </w:rPr>
          <w:t>Mohammedelmir594@gmail.com</w:t>
        </w:r>
      </w:hyperlink>
    </w:p>
    <w:p w14:paraId="24EA5771" w14:textId="1030DBAA" w:rsidR="004140D4" w:rsidRDefault="00E85D84">
      <w:pPr>
        <w:rPr>
          <w:rFonts w:ascii="Verdana" w:hAnsi="Verdana"/>
          <w:b/>
          <w:bCs/>
          <w:sz w:val="17"/>
          <w:szCs w:val="17"/>
          <w:lang w:val="en-US"/>
        </w:rPr>
      </w:pPr>
      <w:hyperlink r:id="rId6" w:history="1">
        <w:r w:rsidRPr="0028444B">
          <w:rPr>
            <w:rStyle w:val="Hyperlink"/>
            <w:rFonts w:ascii="Verdana" w:hAnsi="Verdana"/>
            <w:b/>
            <w:bCs/>
            <w:sz w:val="17"/>
            <w:szCs w:val="17"/>
            <w:lang w:val="en-US"/>
          </w:rPr>
          <w:t>https://www.linkedin.com/in/elmir-mohammed-82b9201b7/</w:t>
        </w:r>
      </w:hyperlink>
    </w:p>
    <w:p w14:paraId="27BA2E9E" w14:textId="7797092F" w:rsidR="00E85D84" w:rsidRDefault="00E85D84">
      <w:pPr>
        <w:rPr>
          <w:rFonts w:ascii="Verdana" w:hAnsi="Verdana"/>
          <w:b/>
          <w:bCs/>
          <w:sz w:val="17"/>
          <w:szCs w:val="17"/>
          <w:lang w:val="en-US"/>
        </w:rPr>
      </w:pPr>
    </w:p>
    <w:p w14:paraId="78485166" w14:textId="0967A3AE" w:rsidR="00E85D84" w:rsidRDefault="00E85D84">
      <w:pPr>
        <w:rPr>
          <w:rFonts w:ascii="Verdana" w:hAnsi="Verdana"/>
          <w:b/>
          <w:bCs/>
          <w:sz w:val="17"/>
          <w:szCs w:val="17"/>
          <w:lang w:val="en-US"/>
        </w:rPr>
      </w:pPr>
    </w:p>
    <w:p w14:paraId="67FEF3CB" w14:textId="1AB8D327" w:rsidR="00E85D84" w:rsidRDefault="00E85D84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EDUCATION</w:t>
      </w:r>
    </w:p>
    <w:p w14:paraId="3F89526A" w14:textId="29AB8311" w:rsidR="00E85D84" w:rsidRDefault="00E85D84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CFF6CC" wp14:editId="02D77DBB">
                <wp:simplePos x="0" y="0"/>
                <wp:positionH relativeFrom="column">
                  <wp:posOffset>9525</wp:posOffset>
                </wp:positionH>
                <wp:positionV relativeFrom="paragraph">
                  <wp:posOffset>52705</wp:posOffset>
                </wp:positionV>
                <wp:extent cx="6019800" cy="190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98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CA0C0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4.15pt" to="474.7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7119994A" w14:textId="5BC608AF" w:rsidR="00E85D84" w:rsidRDefault="00E85D84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 xml:space="preserve">Ashesi University College                                            </w:t>
      </w:r>
      <w:proofErr w:type="spellStart"/>
      <w:r>
        <w:rPr>
          <w:rFonts w:ascii="Verdana" w:hAnsi="Verdana"/>
          <w:b/>
          <w:bCs/>
          <w:sz w:val="20"/>
          <w:szCs w:val="20"/>
          <w:lang w:val="en-US"/>
        </w:rPr>
        <w:t>Berekuso</w:t>
      </w:r>
      <w:proofErr w:type="spellEnd"/>
      <w:r>
        <w:rPr>
          <w:rFonts w:ascii="Verdana" w:hAnsi="Verdana"/>
          <w:b/>
          <w:bCs/>
          <w:sz w:val="20"/>
          <w:szCs w:val="20"/>
          <w:lang w:val="en-US"/>
        </w:rPr>
        <w:t>, Eastern Region</w:t>
      </w:r>
    </w:p>
    <w:p w14:paraId="62E8EF67" w14:textId="5BA99642" w:rsidR="00E85D84" w:rsidRDefault="00E85D84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BSc. Electrical Engineering</w:t>
      </w:r>
      <w:r>
        <w:rPr>
          <w:rFonts w:ascii="Verdana" w:hAnsi="Verdana"/>
          <w:b/>
          <w:bCs/>
          <w:sz w:val="20"/>
          <w:szCs w:val="20"/>
          <w:lang w:val="en-US"/>
        </w:rPr>
        <w:tab/>
        <w:t xml:space="preserve">    Expected Date of Graduation: December 2024</w:t>
      </w:r>
    </w:p>
    <w:p w14:paraId="2308206C" w14:textId="09D097B2" w:rsidR="00E85D84" w:rsidRDefault="00E85D84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22584495" w14:textId="63652536" w:rsidR="00E85D84" w:rsidRDefault="00E85D84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 xml:space="preserve">St. Thomas Aquinas </w:t>
      </w:r>
      <w:r w:rsidR="00002288">
        <w:rPr>
          <w:rFonts w:ascii="Verdana" w:hAnsi="Verdana"/>
          <w:b/>
          <w:bCs/>
          <w:sz w:val="20"/>
          <w:szCs w:val="20"/>
          <w:lang w:val="en-US"/>
        </w:rPr>
        <w:t>SHS</w:t>
      </w:r>
      <w:r w:rsidR="00002288">
        <w:rPr>
          <w:rFonts w:ascii="Verdana" w:hAnsi="Verdana"/>
          <w:b/>
          <w:bCs/>
          <w:sz w:val="20"/>
          <w:szCs w:val="20"/>
          <w:lang w:val="en-US"/>
        </w:rPr>
        <w:tab/>
      </w:r>
      <w:r w:rsidR="00002288">
        <w:rPr>
          <w:rFonts w:ascii="Verdana" w:hAnsi="Verdana"/>
          <w:b/>
          <w:bCs/>
          <w:sz w:val="20"/>
          <w:szCs w:val="20"/>
          <w:lang w:val="en-US"/>
        </w:rPr>
        <w:tab/>
      </w:r>
      <w:r w:rsidR="00002288">
        <w:rPr>
          <w:rFonts w:ascii="Verdana" w:hAnsi="Verdana"/>
          <w:b/>
          <w:bCs/>
          <w:sz w:val="20"/>
          <w:szCs w:val="20"/>
          <w:lang w:val="en-US"/>
        </w:rPr>
        <w:tab/>
      </w:r>
      <w:r w:rsidR="00002288">
        <w:rPr>
          <w:rFonts w:ascii="Verdana" w:hAnsi="Verdana"/>
          <w:b/>
          <w:bCs/>
          <w:sz w:val="20"/>
          <w:szCs w:val="20"/>
          <w:lang w:val="en-US"/>
        </w:rPr>
        <w:tab/>
      </w:r>
      <w:r w:rsidR="00002288">
        <w:rPr>
          <w:rFonts w:ascii="Verdana" w:hAnsi="Verdana"/>
          <w:b/>
          <w:bCs/>
          <w:sz w:val="20"/>
          <w:szCs w:val="20"/>
          <w:lang w:val="en-US"/>
        </w:rPr>
        <w:tab/>
        <w:t xml:space="preserve"> cantonments, Greater Accra</w:t>
      </w:r>
    </w:p>
    <w:p w14:paraId="15FFB1B4" w14:textId="340F1C16" w:rsidR="00002288" w:rsidRDefault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General Science (</w:t>
      </w:r>
      <w:r w:rsidR="001021BD">
        <w:rPr>
          <w:rFonts w:ascii="Verdana" w:hAnsi="Verdana"/>
          <w:b/>
          <w:bCs/>
          <w:sz w:val="20"/>
          <w:szCs w:val="20"/>
          <w:lang w:val="en-US"/>
        </w:rPr>
        <w:t>WASSCE</w:t>
      </w:r>
      <w:r>
        <w:rPr>
          <w:rFonts w:ascii="Verdana" w:hAnsi="Verdana"/>
          <w:b/>
          <w:bCs/>
          <w:sz w:val="20"/>
          <w:szCs w:val="20"/>
          <w:lang w:val="en-US"/>
        </w:rPr>
        <w:t>)</w:t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  <w:t xml:space="preserve">           Sept 2016 – July 2019</w:t>
      </w:r>
    </w:p>
    <w:p w14:paraId="1006E363" w14:textId="734E035C" w:rsidR="00002288" w:rsidRDefault="00002288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12E3DBAF" w14:textId="4B19D56A" w:rsidR="00002288" w:rsidRDefault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IPMC Ghana</w:t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proofErr w:type="spellStart"/>
      <w:r>
        <w:rPr>
          <w:rFonts w:ascii="Verdana" w:hAnsi="Verdana"/>
          <w:b/>
          <w:bCs/>
          <w:sz w:val="20"/>
          <w:szCs w:val="20"/>
          <w:lang w:val="en-US"/>
        </w:rPr>
        <w:t>Shiashie</w:t>
      </w:r>
      <w:proofErr w:type="spellEnd"/>
      <w:r>
        <w:rPr>
          <w:rFonts w:ascii="Verdana" w:hAnsi="Verdana"/>
          <w:b/>
          <w:bCs/>
          <w:sz w:val="20"/>
          <w:szCs w:val="20"/>
          <w:lang w:val="en-US"/>
        </w:rPr>
        <w:t>, Greater Accra</w:t>
      </w:r>
    </w:p>
    <w:p w14:paraId="7AEB47E0" w14:textId="40E7A88F" w:rsidR="00002288" w:rsidRDefault="00002288" w:rsidP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Software Engineering (</w:t>
      </w:r>
      <w:proofErr w:type="gramStart"/>
      <w:r w:rsidR="001021BD">
        <w:rPr>
          <w:rFonts w:ascii="Verdana" w:hAnsi="Verdana"/>
          <w:b/>
          <w:bCs/>
          <w:sz w:val="20"/>
          <w:szCs w:val="20"/>
          <w:lang w:val="en-US"/>
        </w:rPr>
        <w:t xml:space="preserve">Diploma)  </w:t>
      </w:r>
      <w:r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proofErr w:type="gramEnd"/>
      <w:r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</w:r>
      <w:r>
        <w:rPr>
          <w:rFonts w:ascii="Verdana" w:hAnsi="Verdana"/>
          <w:b/>
          <w:bCs/>
          <w:sz w:val="20"/>
          <w:szCs w:val="20"/>
          <w:lang w:val="en-US"/>
        </w:rPr>
        <w:tab/>
        <w:t>Sept 2019 – November 2020</w:t>
      </w:r>
    </w:p>
    <w:p w14:paraId="7F13368D" w14:textId="14D5AFFC" w:rsidR="00002288" w:rsidRPr="00316BBB" w:rsidRDefault="00002288" w:rsidP="00002288">
      <w:pPr>
        <w:rPr>
          <w:rFonts w:ascii="Verdana" w:hAnsi="Verdana"/>
          <w:sz w:val="28"/>
          <w:szCs w:val="28"/>
          <w:lang w:val="en-US"/>
        </w:rPr>
      </w:pPr>
    </w:p>
    <w:p w14:paraId="11A37F8B" w14:textId="744384D9" w:rsidR="00002288" w:rsidRDefault="00002288" w:rsidP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A</w:t>
      </w:r>
      <w:r w:rsidR="00316BBB">
        <w:rPr>
          <w:rFonts w:ascii="Verdana" w:hAnsi="Verdana"/>
          <w:b/>
          <w:bCs/>
          <w:sz w:val="20"/>
          <w:szCs w:val="20"/>
          <w:lang w:val="en-US"/>
        </w:rPr>
        <w:t>CHIEVEMENTS</w:t>
      </w:r>
      <w:r>
        <w:rPr>
          <w:rFonts w:ascii="Verdana" w:hAnsi="Verdana"/>
          <w:b/>
          <w:bCs/>
          <w:sz w:val="20"/>
          <w:szCs w:val="20"/>
          <w:lang w:val="en-US"/>
        </w:rPr>
        <w:t>/A</w:t>
      </w:r>
      <w:r w:rsidR="00316BBB">
        <w:rPr>
          <w:rFonts w:ascii="Verdana" w:hAnsi="Verdana"/>
          <w:b/>
          <w:bCs/>
          <w:sz w:val="20"/>
          <w:szCs w:val="20"/>
          <w:lang w:val="en-US"/>
        </w:rPr>
        <w:t>WARDS</w:t>
      </w:r>
    </w:p>
    <w:p w14:paraId="59B5D6C7" w14:textId="2A8C6D1E" w:rsidR="00002288" w:rsidRPr="00002288" w:rsidRDefault="00002288" w:rsidP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42D76F" wp14:editId="34AC693B">
                <wp:simplePos x="0" y="0"/>
                <wp:positionH relativeFrom="column">
                  <wp:posOffset>9525</wp:posOffset>
                </wp:positionH>
                <wp:positionV relativeFrom="paragraph">
                  <wp:posOffset>74294</wp:posOffset>
                </wp:positionV>
                <wp:extent cx="606742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74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7A9188" id="Straight Connector 4" o:spid="_x0000_s1026" style="position:absolute;flip: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75pt,5.85pt" to="478.5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D383A81" w14:textId="1E5DFE63" w:rsidR="00002288" w:rsidRDefault="00002288" w:rsidP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*Promising Students List/St. Thomas Aquinas SHS</w:t>
      </w:r>
      <w:r w:rsidR="00316BBB">
        <w:rPr>
          <w:rFonts w:ascii="Verdana" w:hAnsi="Verdana"/>
          <w:b/>
          <w:bCs/>
          <w:sz w:val="20"/>
          <w:szCs w:val="20"/>
          <w:lang w:val="en-US"/>
        </w:rPr>
        <w:t xml:space="preserve">          2016 – 2019</w:t>
      </w:r>
    </w:p>
    <w:p w14:paraId="40066D2A" w14:textId="16F4DBF5" w:rsidR="00316BBB" w:rsidRDefault="00316BBB" w:rsidP="00002288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4AA6FE20" w14:textId="3D2B1D20" w:rsidR="00316BBB" w:rsidRDefault="00316BBB" w:rsidP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WORK EXPERIENCE</w:t>
      </w:r>
    </w:p>
    <w:p w14:paraId="3A091870" w14:textId="07434775" w:rsidR="00316BBB" w:rsidRPr="00002288" w:rsidRDefault="00316BBB" w:rsidP="00002288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190050" wp14:editId="4192DF3D">
                <wp:simplePos x="0" y="0"/>
                <wp:positionH relativeFrom="column">
                  <wp:posOffset>9526</wp:posOffset>
                </wp:positionH>
                <wp:positionV relativeFrom="paragraph">
                  <wp:posOffset>68580</wp:posOffset>
                </wp:positionV>
                <wp:extent cx="605790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57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6683D8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5.4pt" to="477.7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346EE38D" w14:textId="0E952AC0" w:rsidR="00316BBB" w:rsidRDefault="001021BD" w:rsidP="00316BBB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Premier</w:t>
      </w:r>
      <w:r w:rsidR="00316BBB">
        <w:rPr>
          <w:rFonts w:ascii="Verdana" w:hAnsi="Verdana"/>
          <w:b/>
          <w:bCs/>
          <w:sz w:val="20"/>
          <w:szCs w:val="20"/>
          <w:lang w:val="en-US"/>
        </w:rPr>
        <w:t xml:space="preserve"> Academy Remedial School – Asylum Down, Accra</w:t>
      </w:r>
    </w:p>
    <w:p w14:paraId="2BE61B1C" w14:textId="167983F0" w:rsidR="00316BBB" w:rsidRDefault="001021BD" w:rsidP="00316BBB">
      <w:pPr>
        <w:rPr>
          <w:rFonts w:ascii="Verdana" w:hAnsi="Verdana"/>
          <w:sz w:val="20"/>
          <w:szCs w:val="20"/>
          <w:lang w:val="en-US"/>
        </w:rPr>
      </w:pPr>
      <w:r w:rsidRPr="00316BBB">
        <w:rPr>
          <w:rFonts w:ascii="Verdana" w:hAnsi="Verdana"/>
          <w:sz w:val="20"/>
          <w:szCs w:val="20"/>
          <w:lang w:val="en-US"/>
        </w:rPr>
        <w:t>Taught WASSCE</w:t>
      </w:r>
      <w:r w:rsidR="00316BBB" w:rsidRPr="00316BBB">
        <w:rPr>
          <w:rFonts w:ascii="Verdana" w:hAnsi="Verdana"/>
          <w:sz w:val="20"/>
          <w:szCs w:val="20"/>
          <w:lang w:val="en-US"/>
        </w:rPr>
        <w:t xml:space="preserve"> as well as remedial students </w:t>
      </w:r>
    </w:p>
    <w:p w14:paraId="5AA51EBD" w14:textId="0FF6EC6A" w:rsidR="00316BBB" w:rsidRPr="00316BBB" w:rsidRDefault="00316BBB" w:rsidP="00316BBB">
      <w:pPr>
        <w:pStyle w:val="ListParagraph"/>
        <w:numPr>
          <w:ilvl w:val="0"/>
          <w:numId w:val="3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Physics</w:t>
      </w:r>
    </w:p>
    <w:p w14:paraId="0ED867B7" w14:textId="3D94786D" w:rsidR="00316BBB" w:rsidRPr="00316BBB" w:rsidRDefault="00316BBB" w:rsidP="00316BBB">
      <w:pPr>
        <w:pStyle w:val="ListParagraph"/>
        <w:numPr>
          <w:ilvl w:val="0"/>
          <w:numId w:val="3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Elective Mathematics</w:t>
      </w:r>
    </w:p>
    <w:p w14:paraId="1A28AC3E" w14:textId="3B861BC7" w:rsidR="00316BBB" w:rsidRPr="00316BBB" w:rsidRDefault="00316BBB" w:rsidP="00316BBB">
      <w:pPr>
        <w:pStyle w:val="ListParagraph"/>
        <w:numPr>
          <w:ilvl w:val="0"/>
          <w:numId w:val="3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Core Math</w:t>
      </w:r>
      <w:r w:rsidR="001021BD">
        <w:rPr>
          <w:rFonts w:ascii="Verdana" w:hAnsi="Verdana"/>
          <w:sz w:val="20"/>
          <w:szCs w:val="20"/>
          <w:lang w:val="en-US"/>
        </w:rPr>
        <w:t>ematics</w:t>
      </w:r>
    </w:p>
    <w:p w14:paraId="50714CAF" w14:textId="4AD7E674" w:rsidR="00316BBB" w:rsidRDefault="00316BBB" w:rsidP="00316BBB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4E082EC" w14:textId="0683591C" w:rsidR="00316BBB" w:rsidRDefault="00316BBB" w:rsidP="00316BBB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PROJECTS AND RESEARCH</w:t>
      </w:r>
    </w:p>
    <w:p w14:paraId="77FE41C3" w14:textId="7C343009" w:rsidR="00316BBB" w:rsidRPr="00316BBB" w:rsidRDefault="00316BBB" w:rsidP="00316BBB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23B6E3" wp14:editId="5B8CACCC">
                <wp:simplePos x="0" y="0"/>
                <wp:positionH relativeFrom="column">
                  <wp:posOffset>19049</wp:posOffset>
                </wp:positionH>
                <wp:positionV relativeFrom="paragraph">
                  <wp:posOffset>98425</wp:posOffset>
                </wp:positionV>
                <wp:extent cx="6067425" cy="1905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74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51ADFE" id="Straight Connector 6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7.75pt" to="479.2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52FE0E6D" w14:textId="0F2DEEAF" w:rsidR="00E85D84" w:rsidRDefault="00D54DC9" w:rsidP="00D54DC9">
      <w:pPr>
        <w:pStyle w:val="ListParagraph"/>
        <w:numPr>
          <w:ilvl w:val="0"/>
          <w:numId w:val="6"/>
        </w:numPr>
        <w:rPr>
          <w:rFonts w:ascii="Verdana" w:hAnsi="Verdana"/>
          <w:b/>
          <w:bCs/>
          <w:sz w:val="20"/>
          <w:szCs w:val="20"/>
          <w:lang w:val="en-US"/>
        </w:rPr>
      </w:pPr>
      <w:r w:rsidRPr="00D54DC9">
        <w:rPr>
          <w:rFonts w:ascii="Verdana" w:hAnsi="Verdana"/>
          <w:b/>
          <w:bCs/>
          <w:sz w:val="20"/>
          <w:szCs w:val="20"/>
          <w:lang w:val="en-US"/>
        </w:rPr>
        <w:t xml:space="preserve">Raw electoral system built with </w:t>
      </w:r>
      <w:proofErr w:type="spellStart"/>
      <w:r w:rsidRPr="00D54DC9">
        <w:rPr>
          <w:rFonts w:ascii="Verdana" w:hAnsi="Verdana"/>
          <w:b/>
          <w:bCs/>
          <w:sz w:val="20"/>
          <w:szCs w:val="20"/>
          <w:lang w:val="en-US"/>
        </w:rPr>
        <w:t>c++</w:t>
      </w:r>
      <w:proofErr w:type="spellEnd"/>
    </w:p>
    <w:p w14:paraId="702A6898" w14:textId="205CC38F" w:rsidR="00D54DC9" w:rsidRPr="00D54DC9" w:rsidRDefault="00D54DC9" w:rsidP="00D54DC9">
      <w:pPr>
        <w:pStyle w:val="ListParagraph"/>
        <w:numPr>
          <w:ilvl w:val="0"/>
          <w:numId w:val="6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 xml:space="preserve">Simple chat system built with </w:t>
      </w:r>
      <w:proofErr w:type="spellStart"/>
      <w:r>
        <w:rPr>
          <w:rFonts w:ascii="Verdana" w:hAnsi="Verdana"/>
          <w:b/>
          <w:bCs/>
          <w:sz w:val="20"/>
          <w:szCs w:val="20"/>
          <w:lang w:val="en-US"/>
        </w:rPr>
        <w:t>Javascript</w:t>
      </w:r>
      <w:proofErr w:type="spellEnd"/>
      <w:r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r w:rsidR="001021BD">
        <w:rPr>
          <w:rFonts w:ascii="Verdana" w:hAnsi="Verdana"/>
          <w:b/>
          <w:bCs/>
          <w:sz w:val="20"/>
          <w:szCs w:val="20"/>
          <w:lang w:val="en-US"/>
        </w:rPr>
        <w:t xml:space="preserve">Html </w:t>
      </w:r>
      <w:proofErr w:type="spellStart"/>
      <w:r w:rsidR="001021BD">
        <w:rPr>
          <w:rFonts w:ascii="Verdana" w:hAnsi="Verdana"/>
          <w:b/>
          <w:bCs/>
          <w:sz w:val="20"/>
          <w:szCs w:val="20"/>
          <w:lang w:val="en-US"/>
        </w:rPr>
        <w:t>Css</w:t>
      </w:r>
      <w:proofErr w:type="spellEnd"/>
      <w:r w:rsidR="001021BD"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proofErr w:type="spellStart"/>
      <w:r w:rsidR="001021BD">
        <w:rPr>
          <w:rFonts w:ascii="Verdana" w:hAnsi="Verdana"/>
          <w:b/>
          <w:bCs/>
          <w:sz w:val="20"/>
          <w:szCs w:val="20"/>
          <w:lang w:val="en-US"/>
        </w:rPr>
        <w:t>Mongodb</w:t>
      </w:r>
      <w:proofErr w:type="spellEnd"/>
      <w:r w:rsidR="001021BD">
        <w:rPr>
          <w:rFonts w:ascii="Verdana" w:hAnsi="Verdana"/>
          <w:b/>
          <w:bCs/>
          <w:sz w:val="20"/>
          <w:szCs w:val="20"/>
          <w:lang w:val="en-US"/>
        </w:rPr>
        <w:t xml:space="preserve"> and Socket </w:t>
      </w:r>
      <w:proofErr w:type="spellStart"/>
      <w:r w:rsidR="001021BD">
        <w:rPr>
          <w:rFonts w:ascii="Verdana" w:hAnsi="Verdana"/>
          <w:b/>
          <w:bCs/>
          <w:sz w:val="20"/>
          <w:szCs w:val="20"/>
          <w:lang w:val="en-US"/>
        </w:rPr>
        <w:t>io</w:t>
      </w:r>
      <w:proofErr w:type="spellEnd"/>
    </w:p>
    <w:p w14:paraId="7ED78976" w14:textId="2DC160BD" w:rsidR="00316BBB" w:rsidRDefault="00316BBB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6EA909A6" w14:textId="4110E832" w:rsidR="00316BBB" w:rsidRDefault="00316BBB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CO-CURRICULAR ACTIVITIES</w:t>
      </w:r>
    </w:p>
    <w:p w14:paraId="40A89B6F" w14:textId="3752AF54" w:rsidR="00316BBB" w:rsidRPr="00E85D84" w:rsidRDefault="00316BBB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1D073F" wp14:editId="54763BF5">
                <wp:simplePos x="0" y="0"/>
                <wp:positionH relativeFrom="column">
                  <wp:posOffset>9525</wp:posOffset>
                </wp:positionH>
                <wp:positionV relativeFrom="paragraph">
                  <wp:posOffset>84455</wp:posOffset>
                </wp:positionV>
                <wp:extent cx="60960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A1E047" id="Straight Connector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6.65pt" to="480.7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14C42283" w14:textId="60866481" w:rsidR="004140D4" w:rsidRDefault="00D54DC9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Limitless Code member</w:t>
      </w:r>
    </w:p>
    <w:p w14:paraId="1ECA9DAE" w14:textId="60D97AE3" w:rsidR="00D54DC9" w:rsidRPr="00D54DC9" w:rsidRDefault="00D54DC9" w:rsidP="00D54DC9">
      <w:pPr>
        <w:pStyle w:val="ListParagraph"/>
        <w:numPr>
          <w:ilvl w:val="0"/>
          <w:numId w:val="4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Front End tutor (</w:t>
      </w:r>
      <w:proofErr w:type="spellStart"/>
      <w:r>
        <w:rPr>
          <w:rFonts w:ascii="Verdana" w:hAnsi="Verdana"/>
          <w:sz w:val="20"/>
          <w:szCs w:val="20"/>
          <w:lang w:val="en-US"/>
        </w:rPr>
        <w:t>Javascript</w:t>
      </w:r>
      <w:proofErr w:type="spellEnd"/>
      <w:r>
        <w:rPr>
          <w:rFonts w:ascii="Verdana" w:hAnsi="Verdana"/>
          <w:sz w:val="20"/>
          <w:szCs w:val="20"/>
          <w:lang w:val="en-US"/>
        </w:rPr>
        <w:t>, Html, CSS)</w:t>
      </w:r>
    </w:p>
    <w:p w14:paraId="124C36AD" w14:textId="35DB9E60" w:rsidR="00D54DC9" w:rsidRPr="00D54DC9" w:rsidRDefault="00D54DC9" w:rsidP="00D54DC9">
      <w:pPr>
        <w:pStyle w:val="ListParagraph"/>
        <w:numPr>
          <w:ilvl w:val="0"/>
          <w:numId w:val="4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Hackathons organizer</w:t>
      </w:r>
    </w:p>
    <w:p w14:paraId="4557A38A" w14:textId="4C939D8E" w:rsidR="00D54DC9" w:rsidRDefault="00D54DC9" w:rsidP="00D54DC9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5610415A" w14:textId="34DA06E4" w:rsidR="00D54DC9" w:rsidRDefault="00D54DC9" w:rsidP="00D54DC9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SKILLS</w:t>
      </w:r>
    </w:p>
    <w:p w14:paraId="53E3CB61" w14:textId="7E602233" w:rsidR="00D54DC9" w:rsidRDefault="00D54DC9" w:rsidP="00D54DC9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3E4F7E" wp14:editId="1676D4FC">
                <wp:simplePos x="0" y="0"/>
                <wp:positionH relativeFrom="column">
                  <wp:posOffset>9525</wp:posOffset>
                </wp:positionH>
                <wp:positionV relativeFrom="paragraph">
                  <wp:posOffset>53340</wp:posOffset>
                </wp:positionV>
                <wp:extent cx="6153150" cy="1905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3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466E83" id="Straight Connector 9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4.2pt" to="485.2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sz w:val="20"/>
          <w:szCs w:val="20"/>
          <w:lang w:val="en-US"/>
        </w:rPr>
        <w:t xml:space="preserve">                                                                                                                                              </w:t>
      </w:r>
    </w:p>
    <w:p w14:paraId="490D04CC" w14:textId="0F2D06E2" w:rsidR="00D54DC9" w:rsidRPr="00D54DC9" w:rsidRDefault="00D54DC9" w:rsidP="00D54DC9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Familiar with </w:t>
      </w:r>
      <w:proofErr w:type="spellStart"/>
      <w:r>
        <w:rPr>
          <w:rFonts w:ascii="Verdana" w:hAnsi="Verdana"/>
          <w:sz w:val="20"/>
          <w:szCs w:val="20"/>
          <w:lang w:val="en-US"/>
        </w:rPr>
        <w:t>Javascript</w:t>
      </w:r>
      <w:proofErr w:type="spellEnd"/>
      <w:r>
        <w:rPr>
          <w:rFonts w:ascii="Verdana" w:hAnsi="Verdana"/>
          <w:sz w:val="20"/>
          <w:szCs w:val="20"/>
          <w:lang w:val="en-US"/>
        </w:rPr>
        <w:t xml:space="preserve">, HTML, CSS, React.js, Node.js, </w:t>
      </w:r>
      <w:proofErr w:type="spellStart"/>
      <w:r>
        <w:rPr>
          <w:rFonts w:ascii="Verdana" w:hAnsi="Verdana"/>
          <w:sz w:val="20"/>
          <w:szCs w:val="20"/>
          <w:lang w:val="en-US"/>
        </w:rPr>
        <w:t>Sql</w:t>
      </w:r>
      <w:proofErr w:type="spellEnd"/>
      <w:r>
        <w:rPr>
          <w:rFonts w:ascii="Verdana" w:hAnsi="Verdana"/>
          <w:sz w:val="20"/>
          <w:szCs w:val="20"/>
          <w:lang w:val="en-US"/>
        </w:rPr>
        <w:t xml:space="preserve">, </w:t>
      </w:r>
      <w:proofErr w:type="spellStart"/>
      <w:r>
        <w:rPr>
          <w:rFonts w:ascii="Verdana" w:hAnsi="Verdana"/>
          <w:sz w:val="20"/>
          <w:szCs w:val="20"/>
          <w:lang w:val="en-US"/>
        </w:rPr>
        <w:t>monoDB</w:t>
      </w:r>
      <w:proofErr w:type="spellEnd"/>
      <w:r>
        <w:rPr>
          <w:rFonts w:ascii="Verdana" w:hAnsi="Verdana"/>
          <w:sz w:val="20"/>
          <w:szCs w:val="20"/>
          <w:lang w:val="en-US"/>
        </w:rPr>
        <w:t>, Python</w:t>
      </w:r>
    </w:p>
    <w:p w14:paraId="4D6DBE61" w14:textId="748A87C2" w:rsidR="00D54DC9" w:rsidRPr="00D54DC9" w:rsidRDefault="00D54DC9" w:rsidP="00D54DC9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High Writing and researching skill</w:t>
      </w:r>
    </w:p>
    <w:p w14:paraId="01870927" w14:textId="2B23F2A3" w:rsidR="00D54DC9" w:rsidRDefault="00D54DC9" w:rsidP="00D54DC9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1D2018EE" w14:textId="17114202" w:rsidR="00D54DC9" w:rsidRDefault="00D54DC9" w:rsidP="00D54DC9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sz w:val="20"/>
          <w:szCs w:val="20"/>
          <w:lang w:val="en-US"/>
        </w:rPr>
        <w:t>REFRENCES</w:t>
      </w:r>
    </w:p>
    <w:p w14:paraId="0C1DF1D0" w14:textId="71BF0D22" w:rsidR="00D54DC9" w:rsidRDefault="00D54DC9" w:rsidP="00D54DC9">
      <w:pPr>
        <w:rPr>
          <w:rFonts w:ascii="Verdana" w:hAnsi="Verdana"/>
          <w:b/>
          <w:bCs/>
          <w:sz w:val="20"/>
          <w:szCs w:val="20"/>
          <w:lang w:val="en-US"/>
        </w:rPr>
      </w:pPr>
      <w:r>
        <w:rPr>
          <w:rFonts w:ascii="Verdana" w:hAnsi="Verdana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B4A7FB" wp14:editId="4677900C">
                <wp:simplePos x="0" y="0"/>
                <wp:positionH relativeFrom="column">
                  <wp:posOffset>-1</wp:posOffset>
                </wp:positionH>
                <wp:positionV relativeFrom="paragraph">
                  <wp:posOffset>71120</wp:posOffset>
                </wp:positionV>
                <wp:extent cx="6162675" cy="3810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62675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51AA2" id="Straight Connector 10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85.2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sz w:val="20"/>
          <w:szCs w:val="20"/>
          <w:lang w:val="en-US"/>
        </w:rPr>
        <w:t xml:space="preserve">                                 </w:t>
      </w:r>
    </w:p>
    <w:p w14:paraId="4967C2A5" w14:textId="201DB948" w:rsidR="00D54DC9" w:rsidRDefault="00D54DC9" w:rsidP="00D54DC9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vailable upon request</w:t>
      </w:r>
    </w:p>
    <w:p w14:paraId="2F59C464" w14:textId="63B35C5C" w:rsidR="00D54DC9" w:rsidRDefault="00D54DC9" w:rsidP="00D54DC9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*WASSCE – West African Senior School Certificate Examination </w:t>
      </w:r>
    </w:p>
    <w:p w14:paraId="72EB30D3" w14:textId="22B53A06" w:rsidR="00D54DC9" w:rsidRPr="00D54DC9" w:rsidRDefault="00D54DC9" w:rsidP="00D54DC9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*Software Engineering Diploma</w:t>
      </w:r>
    </w:p>
    <w:sectPr w:rsidR="00D54DC9" w:rsidRPr="00D54D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D61E4"/>
    <w:multiLevelType w:val="hybridMultilevel"/>
    <w:tmpl w:val="5B6CA8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C4CCE"/>
    <w:multiLevelType w:val="hybridMultilevel"/>
    <w:tmpl w:val="8446F49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524A0"/>
    <w:multiLevelType w:val="hybridMultilevel"/>
    <w:tmpl w:val="6B66C4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C285A"/>
    <w:multiLevelType w:val="hybridMultilevel"/>
    <w:tmpl w:val="589264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0F20A4"/>
    <w:multiLevelType w:val="hybridMultilevel"/>
    <w:tmpl w:val="E7D441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501283"/>
    <w:multiLevelType w:val="hybridMultilevel"/>
    <w:tmpl w:val="9A7E47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bA0NDS3tDAysrBQ0lEKTi0uzszPAykwrAUAHcLS7iwAAAA="/>
  </w:docVars>
  <w:rsids>
    <w:rsidRoot w:val="004140D4"/>
    <w:rsid w:val="00002288"/>
    <w:rsid w:val="001021BD"/>
    <w:rsid w:val="00316BBB"/>
    <w:rsid w:val="004140D4"/>
    <w:rsid w:val="00970C23"/>
    <w:rsid w:val="00D54DC9"/>
    <w:rsid w:val="00E8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3AE61"/>
  <w15:chartTrackingRefBased/>
  <w15:docId w15:val="{EBA9EB22-3F0E-4234-8E1B-3E03A414B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40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40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16B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elmir-mohammed-82b9201b7/" TargetMode="External"/><Relationship Id="rId5" Type="http://schemas.openxmlformats.org/officeDocument/2006/relationships/hyperlink" Target="mailto:Mohammedelmir59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 Elmir</dc:creator>
  <cp:keywords/>
  <dc:description/>
  <cp:lastModifiedBy>Mohammed  Elmir</cp:lastModifiedBy>
  <cp:revision>1</cp:revision>
  <dcterms:created xsi:type="dcterms:W3CDTF">2020-09-18T22:15:00Z</dcterms:created>
  <dcterms:modified xsi:type="dcterms:W3CDTF">2020-09-18T23:08:00Z</dcterms:modified>
</cp:coreProperties>
</file>